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D2EEC" w:rsidRDefault="005861BE" w:rsidP="00DA1093">
      <w:pPr>
        <w:spacing w:after="0"/>
        <w:rPr>
          <w:rFonts w:ascii="Times New Roman" w:hAnsi="Times New Roman" w:cs="Times New Roman"/>
          <w:b/>
          <w:smallCaps/>
          <w:sz w:val="28"/>
        </w:rPr>
      </w:pPr>
      <w:r w:rsidRPr="000D2EEC">
        <w:rPr>
          <w:rFonts w:ascii="Times New Roman" w:hAnsi="Times New Roman" w:cs="Times New Roman"/>
          <w:b/>
          <w:smallCaps/>
          <w:sz w:val="28"/>
        </w:rPr>
        <w:t>Jeff Gregg</w:t>
      </w:r>
    </w:p>
    <w:p w:rsidR="008346FE" w:rsidRPr="000D2EEC" w:rsidRDefault="00FC4780" w:rsidP="00DA1093">
      <w:pPr>
        <w:spacing w:after="0"/>
        <w:rPr>
          <w:rFonts w:ascii="Times New Roman" w:hAnsi="Times New Roman" w:cs="Times New Roman"/>
          <w:i/>
          <w:sz w:val="28"/>
        </w:rPr>
      </w:pPr>
      <w:r w:rsidRPr="000D2EEC">
        <w:rPr>
          <w:rFonts w:ascii="Times New Roman" w:hAnsi="Times New Roman" w:cs="Times New Roman"/>
          <w:i/>
          <w:sz w:val="28"/>
        </w:rPr>
        <w:t xml:space="preserve">Concrete &amp; </w:t>
      </w:r>
      <w:r w:rsidR="005861BE" w:rsidRPr="000D2EEC">
        <w:rPr>
          <w:rFonts w:ascii="Times New Roman" w:hAnsi="Times New Roman" w:cs="Times New Roman"/>
          <w:i/>
          <w:sz w:val="28"/>
        </w:rPr>
        <w:t>Cement Finisher</w:t>
      </w:r>
    </w:p>
    <w:p w:rsidR="008346FE" w:rsidRPr="000D2EEC" w:rsidRDefault="005861BE" w:rsidP="00DA1093">
      <w:pPr>
        <w:spacing w:after="0"/>
        <w:jc w:val="right"/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jgregg</w:t>
      </w:r>
      <w:r w:rsidR="008346FE" w:rsidRPr="000D2EEC">
        <w:rPr>
          <w:rFonts w:ascii="Times New Roman" w:hAnsi="Times New Roman" w:cs="Times New Roman"/>
        </w:rPr>
        <w:t>@wwrfresource.com</w:t>
      </w:r>
    </w:p>
    <w:p w:rsidR="008346FE" w:rsidRPr="000D2EEC" w:rsidRDefault="008346FE" w:rsidP="00DA1093">
      <w:pPr>
        <w:spacing w:after="0"/>
        <w:jc w:val="right"/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  <w:i/>
        </w:rPr>
        <w:t>Message:</w:t>
      </w:r>
      <w:r w:rsidRPr="000D2EEC">
        <w:rPr>
          <w:rFonts w:ascii="Times New Roman" w:hAnsi="Times New Roman" w:cs="Times New Roman"/>
        </w:rPr>
        <w:t xml:space="preserve"> (316) 265-5211 ext. 208</w:t>
      </w:r>
    </w:p>
    <w:p w:rsidR="008346FE" w:rsidRPr="000D2EEC" w:rsidRDefault="008346FE" w:rsidP="00DA1093">
      <w:pPr>
        <w:jc w:val="right"/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401 S. Emporia, Wichita, KS 67202</w:t>
      </w:r>
    </w:p>
    <w:p w:rsidR="008346FE" w:rsidRPr="000D2EEC" w:rsidRDefault="008346FE">
      <w:pPr>
        <w:rPr>
          <w:rFonts w:ascii="Times New Roman" w:hAnsi="Times New Roman" w:cs="Times New Roman"/>
          <w:b/>
          <w:smallCaps/>
        </w:rPr>
      </w:pPr>
      <w:bookmarkStart w:id="0" w:name="_GoBack"/>
      <w:r w:rsidRPr="000D2EEC">
        <w:rPr>
          <w:rFonts w:ascii="Times New Roman" w:hAnsi="Times New Roman" w:cs="Times New Roman"/>
          <w:b/>
          <w:smallCaps/>
        </w:rPr>
        <w:t>Summary of Qualifications</w:t>
      </w:r>
    </w:p>
    <w:p w:rsidR="00FC4780" w:rsidRPr="000D2EEC" w:rsidRDefault="00FC4780" w:rsidP="00DA10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 xml:space="preserve">30 years of experience working as a Professional Cement and Concrete Finisher. </w:t>
      </w:r>
    </w:p>
    <w:p w:rsidR="00FC4780" w:rsidRPr="000D2EEC" w:rsidRDefault="00FC4780" w:rsidP="00DA10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Comfortable working large jobs up to 200,000 sq. ft.</w:t>
      </w:r>
    </w:p>
    <w:p w:rsidR="00FC4780" w:rsidRPr="000D2EEC" w:rsidRDefault="00FC4780" w:rsidP="00DA10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Works with prints and plans to schedule proficiently.</w:t>
      </w:r>
    </w:p>
    <w:p w:rsidR="00FC4780" w:rsidRPr="000D2EEC" w:rsidRDefault="00FC4780" w:rsidP="00DA1093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 xml:space="preserve">Consistently able to work </w:t>
      </w:r>
      <w:r w:rsidR="007D5843" w:rsidRPr="000D2EEC">
        <w:rPr>
          <w:rFonts w:ascii="Times New Roman" w:hAnsi="Times New Roman" w:cs="Times New Roman"/>
        </w:rPr>
        <w:t>two weeks in advance.</w:t>
      </w:r>
    </w:p>
    <w:p w:rsidR="008346FE" w:rsidRPr="000D2EEC" w:rsidRDefault="008346FE">
      <w:pPr>
        <w:rPr>
          <w:rFonts w:ascii="Times New Roman" w:hAnsi="Times New Roman" w:cs="Times New Roman"/>
          <w:b/>
          <w:smallCaps/>
        </w:rPr>
      </w:pPr>
      <w:r w:rsidRPr="000D2EEC">
        <w:rPr>
          <w:rFonts w:ascii="Times New Roman" w:hAnsi="Times New Roman" w:cs="Times New Roman"/>
          <w:b/>
          <w:smallCaps/>
        </w:rPr>
        <w:t>Skill Summary</w:t>
      </w:r>
    </w:p>
    <w:p w:rsidR="00DA1093" w:rsidRPr="000D2EEC" w:rsidRDefault="00DA109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  <w:sectPr w:rsidR="00DA1093" w:rsidRPr="000D2EE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346FE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lastRenderedPageBreak/>
        <w:t>Loader operation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Read blueprints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Stamp concrete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Double trowel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lastRenderedPageBreak/>
        <w:t>Trowel machines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Set forms</w:t>
      </w:r>
    </w:p>
    <w:p w:rsidR="007D5843" w:rsidRPr="000D2EEC" w:rsidRDefault="007D5843" w:rsidP="00DA109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Read hubs</w:t>
      </w:r>
    </w:p>
    <w:bookmarkEnd w:id="0"/>
    <w:p w:rsidR="00DA1093" w:rsidRPr="000D2EEC" w:rsidRDefault="00DA1093">
      <w:pPr>
        <w:rPr>
          <w:rFonts w:ascii="Times New Roman" w:hAnsi="Times New Roman" w:cs="Times New Roman"/>
          <w:b/>
        </w:rPr>
        <w:sectPr w:rsidR="00DA1093" w:rsidRPr="000D2EEC" w:rsidSect="00DA109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346FE" w:rsidRPr="000D2EEC" w:rsidRDefault="008346FE" w:rsidP="00DA1093">
      <w:pPr>
        <w:spacing w:before="100" w:beforeAutospacing="1"/>
        <w:rPr>
          <w:rFonts w:ascii="Times New Roman" w:hAnsi="Times New Roman" w:cs="Times New Roman"/>
          <w:b/>
          <w:smallCaps/>
        </w:rPr>
      </w:pPr>
      <w:r w:rsidRPr="000D2EEC">
        <w:rPr>
          <w:rFonts w:ascii="Times New Roman" w:hAnsi="Times New Roman" w:cs="Times New Roman"/>
          <w:b/>
          <w:smallCaps/>
        </w:rPr>
        <w:lastRenderedPageBreak/>
        <w:t>Work History</w:t>
      </w:r>
    </w:p>
    <w:p w:rsidR="008346FE" w:rsidRPr="000D2EEC" w:rsidRDefault="007D5843" w:rsidP="00DA109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  <w:i/>
        </w:rPr>
        <w:t>Finisher &amp; Laborer</w:t>
      </w:r>
      <w:r w:rsidR="008346FE" w:rsidRPr="000D2EEC">
        <w:rPr>
          <w:rFonts w:ascii="Times New Roman" w:hAnsi="Times New Roman" w:cs="Times New Roman"/>
        </w:rPr>
        <w:tab/>
      </w:r>
      <w:r w:rsidRPr="000D2EEC">
        <w:rPr>
          <w:rFonts w:ascii="Times New Roman" w:hAnsi="Times New Roman" w:cs="Times New Roman"/>
        </w:rPr>
        <w:t>State of Kansas</w:t>
      </w:r>
      <w:r w:rsidR="008346FE" w:rsidRPr="000D2EEC">
        <w:rPr>
          <w:rFonts w:ascii="Times New Roman" w:hAnsi="Times New Roman" w:cs="Times New Roman"/>
        </w:rPr>
        <w:tab/>
      </w:r>
      <w:r w:rsidRPr="000D2EEC">
        <w:rPr>
          <w:rFonts w:ascii="Times New Roman" w:hAnsi="Times New Roman" w:cs="Times New Roman"/>
        </w:rPr>
        <w:t>Lansing</w:t>
      </w:r>
      <w:r w:rsidR="008346FE" w:rsidRPr="000D2EEC">
        <w:rPr>
          <w:rFonts w:ascii="Times New Roman" w:hAnsi="Times New Roman" w:cs="Times New Roman"/>
        </w:rPr>
        <w:t>, KS</w:t>
      </w:r>
      <w:r w:rsidR="008346FE" w:rsidRPr="000D2EEC">
        <w:rPr>
          <w:rFonts w:ascii="Times New Roman" w:hAnsi="Times New Roman" w:cs="Times New Roman"/>
        </w:rPr>
        <w:tab/>
      </w:r>
      <w:r w:rsidRPr="000D2EEC">
        <w:rPr>
          <w:rFonts w:ascii="Times New Roman" w:hAnsi="Times New Roman" w:cs="Times New Roman"/>
        </w:rPr>
        <w:t>2017 – 2018</w:t>
      </w:r>
    </w:p>
    <w:p w:rsidR="007D5843" w:rsidRPr="000D2EEC" w:rsidRDefault="007D5843" w:rsidP="00DA10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Fix and replaced broken concrete around outside areas.</w:t>
      </w:r>
    </w:p>
    <w:p w:rsidR="007D5843" w:rsidRPr="000D2EEC" w:rsidRDefault="007D5843" w:rsidP="00DA10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Finished all newly laid concrete.</w:t>
      </w:r>
    </w:p>
    <w:p w:rsidR="007D5843" w:rsidRPr="000D2EEC" w:rsidRDefault="007D5843" w:rsidP="00DA10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Constructed perimeter fencing.</w:t>
      </w:r>
    </w:p>
    <w:p w:rsidR="008346FE" w:rsidRPr="000D2EEC" w:rsidRDefault="007D5843" w:rsidP="00DA109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  <w:i/>
        </w:rPr>
        <w:t>Cement Finisher</w:t>
      </w:r>
      <w:r w:rsidR="008346FE" w:rsidRPr="000D2EEC">
        <w:rPr>
          <w:rFonts w:ascii="Times New Roman" w:hAnsi="Times New Roman" w:cs="Times New Roman"/>
        </w:rPr>
        <w:tab/>
      </w:r>
      <w:r w:rsidRPr="000D2EEC">
        <w:rPr>
          <w:rFonts w:ascii="Times New Roman" w:hAnsi="Times New Roman" w:cs="Times New Roman"/>
        </w:rPr>
        <w:t>All-Concrete</w:t>
      </w:r>
      <w:r w:rsidR="008346FE" w:rsidRPr="000D2EEC">
        <w:rPr>
          <w:rFonts w:ascii="Times New Roman" w:hAnsi="Times New Roman" w:cs="Times New Roman"/>
        </w:rPr>
        <w:tab/>
      </w:r>
      <w:r w:rsidRPr="000D2EEC">
        <w:rPr>
          <w:rFonts w:ascii="Times New Roman" w:hAnsi="Times New Roman" w:cs="Times New Roman"/>
        </w:rPr>
        <w:t>Pleasant Hill</w:t>
      </w:r>
      <w:r w:rsidR="008346FE" w:rsidRPr="000D2EEC">
        <w:rPr>
          <w:rFonts w:ascii="Times New Roman" w:hAnsi="Times New Roman" w:cs="Times New Roman"/>
        </w:rPr>
        <w:t>,</w:t>
      </w:r>
      <w:r w:rsidRPr="000D2EEC">
        <w:rPr>
          <w:rFonts w:ascii="Times New Roman" w:hAnsi="Times New Roman" w:cs="Times New Roman"/>
        </w:rPr>
        <w:t xml:space="preserve"> MO</w:t>
      </w:r>
      <w:r w:rsidR="008346FE" w:rsidRPr="000D2EEC">
        <w:rPr>
          <w:rFonts w:ascii="Times New Roman" w:hAnsi="Times New Roman" w:cs="Times New Roman"/>
        </w:rPr>
        <w:tab/>
        <w:t>2014 – 201</w:t>
      </w:r>
      <w:r w:rsidRPr="000D2EEC">
        <w:rPr>
          <w:rFonts w:ascii="Times New Roman" w:hAnsi="Times New Roman" w:cs="Times New Roman"/>
        </w:rPr>
        <w:t>6</w:t>
      </w:r>
    </w:p>
    <w:p w:rsidR="007D5843" w:rsidRPr="000D2EEC" w:rsidRDefault="007D5843" w:rsidP="00DA10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Operated large Case loaders to move aside and load materials and prepare job sites.</w:t>
      </w:r>
    </w:p>
    <w:p w:rsidR="007D5843" w:rsidRPr="000D2EEC" w:rsidRDefault="000D2EEC" w:rsidP="00DA10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Set</w:t>
      </w:r>
      <w:r w:rsidR="007D5843" w:rsidRPr="000D2EEC">
        <w:rPr>
          <w:rFonts w:ascii="Times New Roman" w:hAnsi="Times New Roman" w:cs="Times New Roman"/>
        </w:rPr>
        <w:t xml:space="preserve"> strong, level forms for perfect slab pours.</w:t>
      </w:r>
    </w:p>
    <w:p w:rsidR="007D5843" w:rsidRPr="000D2EEC" w:rsidRDefault="007D5843" w:rsidP="00DA10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Flattened and smoothed concrete to finish.</w:t>
      </w:r>
    </w:p>
    <w:p w:rsidR="007D5843" w:rsidRPr="000D2EEC" w:rsidRDefault="007D5843" w:rsidP="00DA109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Stamped concrete with decorative patterns.</w:t>
      </w:r>
    </w:p>
    <w:p w:rsidR="000D2EEC" w:rsidRPr="000D2EEC" w:rsidRDefault="000D2EEC" w:rsidP="00DA109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Foreman</w:t>
      </w:r>
      <w:r w:rsidR="00DA1093" w:rsidRPr="000D2EEC">
        <w:rPr>
          <w:rFonts w:ascii="Times New Roman" w:hAnsi="Times New Roman" w:cs="Times New Roman"/>
        </w:rPr>
        <w:tab/>
      </w:r>
      <w:r w:rsidR="007D5843" w:rsidRPr="000D2EEC">
        <w:rPr>
          <w:rFonts w:ascii="Times New Roman" w:hAnsi="Times New Roman" w:cs="Times New Roman"/>
        </w:rPr>
        <w:t>Apex</w:t>
      </w:r>
      <w:r>
        <w:rPr>
          <w:rFonts w:ascii="Times New Roman" w:hAnsi="Times New Roman" w:cs="Times New Roman"/>
        </w:rPr>
        <w:t xml:space="preserve"> Concrete</w:t>
      </w:r>
      <w:r w:rsidR="00DA1093" w:rsidRPr="000D2E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Olathe</w:t>
      </w:r>
      <w:r w:rsidR="00DA1093" w:rsidRPr="000D2EEC">
        <w:rPr>
          <w:rFonts w:ascii="Times New Roman" w:hAnsi="Times New Roman" w:cs="Times New Roman"/>
        </w:rPr>
        <w:t xml:space="preserve">, KS </w:t>
      </w:r>
      <w:r w:rsidR="00DA1093" w:rsidRPr="000D2EEC">
        <w:rPr>
          <w:rFonts w:ascii="Times New Roman" w:hAnsi="Times New Roman" w:cs="Times New Roman"/>
        </w:rPr>
        <w:tab/>
      </w:r>
      <w:r w:rsidR="007D5843" w:rsidRPr="000D2EEC">
        <w:rPr>
          <w:rFonts w:ascii="Times New Roman" w:hAnsi="Times New Roman" w:cs="Times New Roman"/>
        </w:rPr>
        <w:t>2008 – 2011</w:t>
      </w:r>
    </w:p>
    <w:p w:rsidR="000D2EEC" w:rsidRPr="000D2EEC" w:rsidRDefault="000D2EEC" w:rsidP="00DA10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</w:rPr>
        <w:t>Supervised a crew specialized in pouring cement while ensuring efficiency and productivity.</w:t>
      </w:r>
    </w:p>
    <w:p w:rsidR="000D2EEC" w:rsidRDefault="000D2EEC" w:rsidP="00DA10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d loaders and trowel machines.</w:t>
      </w:r>
    </w:p>
    <w:p w:rsidR="000D2EEC" w:rsidRDefault="000D2EEC" w:rsidP="00DA10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 forms and finished concrete.</w:t>
      </w:r>
    </w:p>
    <w:p w:rsidR="000D2EEC" w:rsidRPr="000D2EEC" w:rsidRDefault="000D2EEC" w:rsidP="00DA1093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b/>
          <w:smallCaps/>
        </w:rPr>
      </w:pPr>
      <w:r w:rsidRPr="000D2EEC">
        <w:rPr>
          <w:rFonts w:ascii="Times New Roman" w:hAnsi="Times New Roman" w:cs="Times New Roman"/>
          <w:b/>
          <w:smallCaps/>
        </w:rPr>
        <w:t>Additional Experience</w:t>
      </w:r>
    </w:p>
    <w:p w:rsidR="000D2EEC" w:rsidRDefault="000D2EEC" w:rsidP="000D2EEC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ement Finisher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Apex Concrete</w:t>
      </w:r>
      <w:r>
        <w:rPr>
          <w:rFonts w:ascii="Times New Roman" w:hAnsi="Times New Roman" w:cs="Times New Roman"/>
        </w:rPr>
        <w:tab/>
        <w:t>Olathe, KS</w:t>
      </w:r>
      <w:r>
        <w:rPr>
          <w:rFonts w:ascii="Times New Roman" w:hAnsi="Times New Roman" w:cs="Times New Roman"/>
        </w:rPr>
        <w:tab/>
        <w:t>2003 – 2005</w:t>
      </w:r>
    </w:p>
    <w:p w:rsidR="000D2EEC" w:rsidRPr="000D2EEC" w:rsidRDefault="000D2EEC" w:rsidP="000D2EEC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D2EEC">
        <w:rPr>
          <w:rFonts w:ascii="Times New Roman" w:hAnsi="Times New Roman" w:cs="Times New Roman"/>
          <w:i/>
        </w:rPr>
        <w:t>Cement Finisher</w:t>
      </w:r>
      <w:r>
        <w:rPr>
          <w:rFonts w:ascii="Times New Roman" w:hAnsi="Times New Roman" w:cs="Times New Roman"/>
        </w:rPr>
        <w:tab/>
        <w:t>Nate Apple Concrete</w:t>
      </w:r>
      <w:r>
        <w:rPr>
          <w:rFonts w:ascii="Times New Roman" w:hAnsi="Times New Roman" w:cs="Times New Roman"/>
        </w:rPr>
        <w:tab/>
        <w:t>Louisburg, KS</w:t>
      </w:r>
      <w:r>
        <w:rPr>
          <w:rFonts w:ascii="Times New Roman" w:hAnsi="Times New Roman" w:cs="Times New Roman"/>
        </w:rPr>
        <w:tab/>
        <w:t>2000 – 2003</w:t>
      </w:r>
    </w:p>
    <w:p w:rsidR="000D2EEC" w:rsidRPr="000D2EEC" w:rsidRDefault="000D2EEC" w:rsidP="000D2EEC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Foreman</w:t>
      </w:r>
      <w:r w:rsidR="00DA1093" w:rsidRPr="000D2E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George Shaw Construction</w:t>
      </w:r>
      <w:r w:rsidR="00DA1093" w:rsidRPr="000D2E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Kansas City, MO</w:t>
      </w:r>
      <w:r w:rsidR="00DA1093" w:rsidRPr="000D2E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5 – 2000</w:t>
      </w:r>
    </w:p>
    <w:sectPr w:rsidR="000D2EEC" w:rsidRPr="000D2EEC" w:rsidSect="00DA109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C42EC"/>
    <w:multiLevelType w:val="hybridMultilevel"/>
    <w:tmpl w:val="5484B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B5554"/>
    <w:multiLevelType w:val="hybridMultilevel"/>
    <w:tmpl w:val="629C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6703B9"/>
    <w:multiLevelType w:val="hybridMultilevel"/>
    <w:tmpl w:val="E8FA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153194"/>
    <w:multiLevelType w:val="hybridMultilevel"/>
    <w:tmpl w:val="862A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ED4BE8"/>
    <w:multiLevelType w:val="hybridMultilevel"/>
    <w:tmpl w:val="7B62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C87ABC"/>
    <w:multiLevelType w:val="hybridMultilevel"/>
    <w:tmpl w:val="B5B8C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DAztDAwtDA1tjRV0lEKTi0uzszPAykwrAUAqL1juSwAAAA="/>
  </w:docVars>
  <w:rsids>
    <w:rsidRoot w:val="008346FE"/>
    <w:rsid w:val="000D2EEC"/>
    <w:rsid w:val="00522C52"/>
    <w:rsid w:val="005861BE"/>
    <w:rsid w:val="007D5843"/>
    <w:rsid w:val="007E2073"/>
    <w:rsid w:val="008346FE"/>
    <w:rsid w:val="00DA1093"/>
    <w:rsid w:val="00DA7257"/>
    <w:rsid w:val="00FC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6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0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6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4-27T13:54:00Z</cp:lastPrinted>
  <dcterms:created xsi:type="dcterms:W3CDTF">2018-04-27T13:35:00Z</dcterms:created>
  <dcterms:modified xsi:type="dcterms:W3CDTF">2018-04-27T14:33:00Z</dcterms:modified>
</cp:coreProperties>
</file>